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577E6" w14:textId="5BDB57E5" w:rsidR="00086656" w:rsidRDefault="008970AD" w:rsidP="004007AA">
      <w:pPr>
        <w:pStyle w:val="Heading1"/>
      </w:pPr>
      <w:r>
        <w:t xml:space="preserve">Design physical </w:t>
      </w:r>
      <w:r w:rsidR="36D0B386">
        <w:t>activity options</w:t>
      </w:r>
      <w:r w:rsidR="00FF1833">
        <w:t xml:space="preserve"> – Stage </w:t>
      </w:r>
      <w:r>
        <w:t>5</w:t>
      </w:r>
    </w:p>
    <w:p w14:paraId="164DCC21" w14:textId="774BD987" w:rsidR="00FE4068" w:rsidRDefault="004007AA" w:rsidP="60692A05">
      <w:pPr>
        <w:rPr>
          <w:rFonts w:eastAsia="Times New Roman" w:cs="Arial"/>
          <w:color w:val="000000" w:themeColor="text1"/>
          <w:lang w:eastAsia="en-AU"/>
        </w:rPr>
      </w:pPr>
      <w:r w:rsidRPr="60692A05">
        <w:rPr>
          <w:rFonts w:eastAsia="Times New Roman" w:cs="Arial"/>
          <w:color w:val="000000" w:themeColor="text1"/>
          <w:lang w:eastAsia="en-AU"/>
        </w:rPr>
        <w:t>D</w:t>
      </w:r>
      <w:r w:rsidR="00E5256C">
        <w:rPr>
          <w:rFonts w:eastAsia="Times New Roman" w:cs="Arial"/>
          <w:color w:val="000000" w:themeColor="text1"/>
          <w:lang w:eastAsia="en-AU"/>
        </w:rPr>
        <w:t xml:space="preserve">uration: </w:t>
      </w:r>
      <w:r w:rsidR="1C4105E6" w:rsidRPr="60692A05">
        <w:rPr>
          <w:rFonts w:eastAsia="Times New Roman" w:cs="Arial"/>
          <w:color w:val="000000" w:themeColor="text1"/>
          <w:lang w:eastAsia="en-AU"/>
        </w:rPr>
        <w:t>2</w:t>
      </w:r>
      <w:r w:rsidR="00E5256C">
        <w:rPr>
          <w:rFonts w:eastAsia="Times New Roman" w:cs="Arial"/>
          <w:color w:val="000000" w:themeColor="text1"/>
          <w:lang w:eastAsia="en-AU"/>
        </w:rPr>
        <w:t>-3</w:t>
      </w:r>
      <w:r w:rsidR="1C4105E6" w:rsidRPr="60692A05">
        <w:rPr>
          <w:rFonts w:eastAsia="Times New Roman" w:cs="Arial"/>
          <w:color w:val="000000" w:themeColor="text1"/>
          <w:lang w:eastAsia="en-AU"/>
        </w:rPr>
        <w:t xml:space="preserve"> lessons (50-60 minutes in length) </w:t>
      </w:r>
    </w:p>
    <w:p w14:paraId="38DE5E7A" w14:textId="5F053622" w:rsidR="00FE4068" w:rsidRPr="00CA09EF" w:rsidRDefault="1C4105E6" w:rsidP="00CB65E6">
      <w:pPr>
        <w:pStyle w:val="Heading2"/>
        <w:rPr>
          <w:sz w:val="18"/>
          <w:szCs w:val="18"/>
        </w:rPr>
      </w:pPr>
      <w:r w:rsidRPr="00CA09EF">
        <w:rPr>
          <w:sz w:val="40"/>
          <w:szCs w:val="28"/>
        </w:rPr>
        <w:t>Educative purpose</w:t>
      </w:r>
    </w:p>
    <w:p w14:paraId="0029476B" w14:textId="7D918D4E" w:rsidR="60AE0DC6" w:rsidRDefault="60AE0DC6" w:rsidP="62CFB191">
      <w:pPr>
        <w:rPr>
          <w:rFonts w:eastAsia="Times New Roman" w:cs="Arial"/>
          <w:sz w:val="28"/>
          <w:szCs w:val="28"/>
          <w:lang w:eastAsia="en-AU"/>
        </w:rPr>
      </w:pPr>
      <w:r w:rsidRPr="62CFB191">
        <w:t xml:space="preserve">This learning sequence aims to enable students to create physical activity options for themselves and others. Students will consider their own needs and the needs of young people and design a </w:t>
      </w:r>
      <w:r w:rsidR="00257B9D" w:rsidRPr="62CFB191">
        <w:t>circuit</w:t>
      </w:r>
      <w:r w:rsidRPr="62CFB191">
        <w:t xml:space="preserve"> with minimal equipment to be completed in their own home or </w:t>
      </w:r>
      <w:r w:rsidR="00257B9D" w:rsidRPr="62CFB191">
        <w:t>outdoor</w:t>
      </w:r>
      <w:r w:rsidRPr="62CFB191">
        <w:t xml:space="preserve"> environment. Students think critically about the types of activities and their purpose and suitability for fitness development.</w:t>
      </w:r>
    </w:p>
    <w:p w14:paraId="4523370A" w14:textId="6F5B56D0" w:rsidR="00FE4068" w:rsidRPr="00CA09EF" w:rsidRDefault="00FF1833" w:rsidP="00CB65E6">
      <w:pPr>
        <w:pStyle w:val="Heading2"/>
        <w:rPr>
          <w:sz w:val="40"/>
          <w:szCs w:val="28"/>
        </w:rPr>
      </w:pPr>
      <w:r w:rsidRPr="00CA09EF">
        <w:rPr>
          <w:sz w:val="40"/>
          <w:szCs w:val="28"/>
        </w:rPr>
        <w:t xml:space="preserve">Syllabus </w:t>
      </w:r>
      <w:r w:rsidR="004007AA" w:rsidRPr="00CA09EF">
        <w:rPr>
          <w:sz w:val="40"/>
          <w:szCs w:val="28"/>
        </w:rPr>
        <w:t>content</w:t>
      </w:r>
    </w:p>
    <w:p w14:paraId="4E424108" w14:textId="548F7B6A" w:rsidR="00BA5AFB" w:rsidRPr="00BA5AFB" w:rsidRDefault="00BA5AFB" w:rsidP="00BA5AFB">
      <w:pPr>
        <w:spacing w:after="240"/>
        <w:rPr>
          <w:bCs/>
          <w:lang w:eastAsia="zh-CN"/>
        </w:rPr>
      </w:pPr>
      <w:r w:rsidRPr="00BA5AFB">
        <w:rPr>
          <w:bCs/>
          <w:lang w:eastAsia="zh-CN"/>
        </w:rPr>
        <w:t>PD</w:t>
      </w:r>
      <w:r w:rsidR="00682F57">
        <w:rPr>
          <w:bCs/>
          <w:lang w:eastAsia="zh-CN"/>
        </w:rPr>
        <w:t>5</w:t>
      </w:r>
      <w:r w:rsidRPr="00BA5AFB">
        <w:rPr>
          <w:bCs/>
          <w:lang w:eastAsia="zh-CN"/>
        </w:rPr>
        <w:t>-8</w:t>
      </w:r>
      <w:r>
        <w:rPr>
          <w:bCs/>
          <w:lang w:eastAsia="zh-CN"/>
        </w:rPr>
        <w:t xml:space="preserve"> </w:t>
      </w:r>
      <w:r w:rsidR="00682F57">
        <w:rPr>
          <w:bCs/>
          <w:lang w:eastAsia="zh-CN"/>
        </w:rPr>
        <w:t>designs, implements and evaluates personalised plans to enhance health and participation</w:t>
      </w:r>
      <w:r w:rsidRPr="00BA5AFB">
        <w:rPr>
          <w:bCs/>
          <w:lang w:eastAsia="zh-CN"/>
        </w:rPr>
        <w:t xml:space="preserve"> </w:t>
      </w:r>
      <w:r w:rsidR="00682F57">
        <w:rPr>
          <w:bCs/>
          <w:lang w:eastAsia="zh-CN"/>
        </w:rPr>
        <w:t>in</w:t>
      </w:r>
      <w:r w:rsidRPr="00BA5AFB">
        <w:rPr>
          <w:bCs/>
          <w:lang w:eastAsia="zh-CN"/>
        </w:rPr>
        <w:t xml:space="preserve"> a lifetime of physical activity</w:t>
      </w:r>
    </w:p>
    <w:p w14:paraId="1FAEF93D" w14:textId="39DD7DFC" w:rsidR="00FF05CF" w:rsidRPr="00FF05CF" w:rsidRDefault="00FF05CF" w:rsidP="00BA5AFB">
      <w:pPr>
        <w:spacing w:after="240"/>
        <w:rPr>
          <w:rStyle w:val="SubtleReference"/>
        </w:rPr>
      </w:pPr>
      <w:r w:rsidRPr="00FF05CF">
        <w:rPr>
          <w:rStyle w:val="SubtleReference"/>
          <w:lang w:eastAsia="zh-CN"/>
        </w:rPr>
        <w:t xml:space="preserve">All outcomes referred to in this unit come from </w:t>
      </w:r>
      <w:hyperlink r:id="rId10" w:history="1">
        <w:r w:rsidRPr="00BA5AFB">
          <w:rPr>
            <w:rStyle w:val="Hyperlink"/>
            <w:sz w:val="22"/>
            <w:lang w:eastAsia="zh-CN"/>
          </w:rPr>
          <w:t xml:space="preserve">PDHPE </w:t>
        </w:r>
        <w:r w:rsidR="004007AA" w:rsidRPr="00BA5AFB">
          <w:rPr>
            <w:rStyle w:val="Hyperlink"/>
            <w:sz w:val="22"/>
            <w:lang w:eastAsia="zh-CN"/>
          </w:rPr>
          <w:t>K-10 s</w:t>
        </w:r>
        <w:r w:rsidRPr="00BA5AFB">
          <w:rPr>
            <w:rStyle w:val="Hyperlink"/>
            <w:sz w:val="22"/>
            <w:lang w:eastAsia="zh-CN"/>
          </w:rPr>
          <w:t>yllabus</w:t>
        </w:r>
      </w:hyperlink>
      <w:r w:rsidRPr="00FF05CF">
        <w:rPr>
          <w:rStyle w:val="SubtleReference"/>
        </w:rPr>
        <w:t xml:space="preserve"> </w:t>
      </w:r>
      <w:r w:rsidRPr="00FF05CF">
        <w:rPr>
          <w:rStyle w:val="SubtleReference"/>
          <w:lang w:eastAsia="zh-CN"/>
        </w:rPr>
        <w:t>© NSW Education Standards Authority (NESA) for and on behalf of the Crown in right of the State of New South Wales, 2018</w:t>
      </w:r>
      <w:r w:rsidR="004007AA">
        <w:rPr>
          <w:rStyle w:val="SubtleReference"/>
          <w:lang w:eastAsia="zh-CN"/>
        </w:rPr>
        <w:t>.</w:t>
      </w:r>
    </w:p>
    <w:tbl>
      <w:tblPr>
        <w:tblStyle w:val="Tableheader"/>
        <w:tblW w:w="5000" w:type="pct"/>
        <w:tblLook w:val="04A0" w:firstRow="1" w:lastRow="0" w:firstColumn="1" w:lastColumn="0" w:noHBand="0" w:noVBand="1"/>
        <w:tblCaption w:val="key inquiry questions"/>
      </w:tblPr>
      <w:tblGrid>
        <w:gridCol w:w="2109"/>
        <w:gridCol w:w="7523"/>
      </w:tblGrid>
      <w:tr w:rsidR="004007AA" w:rsidRPr="007B6B2F" w14:paraId="0C8DD940" w14:textId="77777777" w:rsidTr="62CFB1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95" w:type="pct"/>
          </w:tcPr>
          <w:p w14:paraId="11227F3B" w14:textId="1235071A" w:rsidR="004007AA" w:rsidRPr="007B6B2F" w:rsidRDefault="004007AA" w:rsidP="002B13C6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K</w:t>
            </w:r>
            <w:r>
              <w:t>ey inquiry question</w:t>
            </w:r>
          </w:p>
        </w:tc>
        <w:tc>
          <w:tcPr>
            <w:tcW w:w="3905" w:type="pct"/>
          </w:tcPr>
          <w:p w14:paraId="7377AA3C" w14:textId="5D58730F" w:rsidR="004007AA" w:rsidRPr="007B6B2F" w:rsidRDefault="004007AA" w:rsidP="002B1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t>yllabus content</w:t>
            </w:r>
          </w:p>
        </w:tc>
      </w:tr>
      <w:tr w:rsidR="004007AA" w:rsidRPr="00F5467A" w14:paraId="2D8563CD" w14:textId="77777777" w:rsidTr="62CFB1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5" w:type="pct"/>
          </w:tcPr>
          <w:p w14:paraId="19C4CAA7" w14:textId="77777777" w:rsidR="00682F57" w:rsidRPr="00497730" w:rsidRDefault="00682F57" w:rsidP="62CFB191">
            <w:pPr>
              <w:rPr>
                <w:rFonts w:asciiTheme="minorHAnsi" w:hAnsiTheme="minorHAnsi"/>
                <w:b w:val="0"/>
                <w:szCs w:val="22"/>
              </w:rPr>
            </w:pPr>
            <w:r w:rsidRPr="00497730">
              <w:rPr>
                <w:b w:val="0"/>
                <w:szCs w:val="22"/>
              </w:rPr>
              <w:t>How can I plan and advocate for health, safety, wellbeing and participation in a lifelong of physical activity?</w:t>
            </w:r>
          </w:p>
          <w:p w14:paraId="38D42F16" w14:textId="0BABE5DD" w:rsidR="004007AA" w:rsidRPr="00497730" w:rsidRDefault="004007AA" w:rsidP="00BA5AFB">
            <w:pPr>
              <w:rPr>
                <w:szCs w:val="22"/>
              </w:rPr>
            </w:pPr>
          </w:p>
        </w:tc>
        <w:tc>
          <w:tcPr>
            <w:tcW w:w="3905" w:type="pct"/>
            <w:vAlign w:val="top"/>
          </w:tcPr>
          <w:p w14:paraId="7F8E05EE" w14:textId="77777777" w:rsidR="008970AD" w:rsidRPr="00497730" w:rsidRDefault="008970AD" w:rsidP="62CFB191">
            <w:pPr>
              <w:numPr>
                <w:ilvl w:val="0"/>
                <w:numId w:val="42"/>
              </w:numPr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22"/>
              </w:rPr>
            </w:pPr>
            <w:r w:rsidRPr="00497730">
              <w:rPr>
                <w:rFonts w:eastAsia="Arial" w:cs="Arial"/>
                <w:szCs w:val="22"/>
              </w:rPr>
              <w:t>design, implement and evaluate creative interventions for enhancing their own and others’ fitness levels and participation in a lifetime of physical activity</w:t>
            </w:r>
          </w:p>
          <w:p w14:paraId="06867214" w14:textId="58958539" w:rsidR="008970AD" w:rsidRPr="00497730" w:rsidRDefault="008970AD" w:rsidP="62CFB191">
            <w:pPr>
              <w:numPr>
                <w:ilvl w:val="1"/>
                <w:numId w:val="43"/>
              </w:numPr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497730">
              <w:rPr>
                <w:rFonts w:eastAsia="Arial" w:cs="Arial"/>
                <w:szCs w:val="22"/>
              </w:rPr>
              <w:t xml:space="preserve">investigate and prepare plans that promote the use of natural settings within the local community for physical activity and analyse their effectiveness in enhancing a lifetime of physical activity and/or improving fitness levels </w:t>
            </w:r>
            <w:r w:rsidRPr="00497730">
              <w:rPr>
                <w:rFonts w:eastAsia="Arial" w:cs="Arial"/>
                <w:b/>
                <w:bCs/>
                <w:szCs w:val="22"/>
              </w:rPr>
              <w:t>M</w:t>
            </w:r>
            <w:r w:rsidRPr="00497730">
              <w:rPr>
                <w:rFonts w:eastAsia="Arial" w:cs="Arial"/>
                <w:szCs w:val="22"/>
              </w:rPr>
              <w:t xml:space="preserve"> </w:t>
            </w:r>
          </w:p>
          <w:p w14:paraId="6ED30B0E" w14:textId="2593D3C1" w:rsidR="008970AD" w:rsidRPr="00497730" w:rsidRDefault="008970AD" w:rsidP="62CFB191">
            <w:pPr>
              <w:numPr>
                <w:ilvl w:val="1"/>
                <w:numId w:val="43"/>
              </w:numPr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497730">
              <w:rPr>
                <w:rFonts w:eastAsia="Arial" w:cs="Arial"/>
                <w:szCs w:val="22"/>
              </w:rPr>
              <w:t xml:space="preserve">design and implement a health or skill-related fitness circuit using non-specialised equipment that can be used by others to improve or maintain fitness levels </w:t>
            </w:r>
            <w:r w:rsidRPr="00497730">
              <w:rPr>
                <w:rFonts w:eastAsia="Arial" w:cs="Arial"/>
                <w:b/>
                <w:bCs/>
                <w:szCs w:val="22"/>
              </w:rPr>
              <w:t>M</w:t>
            </w:r>
            <w:r w:rsidRPr="00497730">
              <w:rPr>
                <w:rFonts w:eastAsia="Arial" w:cs="Arial"/>
                <w:szCs w:val="22"/>
              </w:rPr>
              <w:t xml:space="preserve"> </w:t>
            </w:r>
          </w:p>
          <w:p w14:paraId="3F1F39BB" w14:textId="6E95E907" w:rsidR="004007AA" w:rsidRPr="00497730" w:rsidRDefault="008970AD" w:rsidP="00CB65E6">
            <w:pPr>
              <w:numPr>
                <w:ilvl w:val="1"/>
                <w:numId w:val="43"/>
              </w:numPr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497730">
              <w:rPr>
                <w:rFonts w:eastAsia="Arial" w:cs="Arial"/>
                <w:szCs w:val="22"/>
              </w:rPr>
              <w:t xml:space="preserve">create personalised fitness plans which address goals, the components of fitness and physical activities that meet the needs of different people </w:t>
            </w:r>
            <w:r w:rsidRPr="00497730">
              <w:rPr>
                <w:rFonts w:eastAsia="Arial" w:cs="Arial"/>
                <w:b/>
                <w:bCs/>
                <w:szCs w:val="22"/>
              </w:rPr>
              <w:t>M</w:t>
            </w:r>
            <w:r w:rsidRPr="00497730">
              <w:rPr>
                <w:rFonts w:eastAsia="Arial" w:cs="Arial"/>
                <w:szCs w:val="22"/>
              </w:rPr>
              <w:t xml:space="preserve"> </w:t>
            </w:r>
          </w:p>
        </w:tc>
      </w:tr>
    </w:tbl>
    <w:p w14:paraId="0E8AAAE2" w14:textId="233FFF7D" w:rsidR="62CFB191" w:rsidRDefault="62CFB191">
      <w:r>
        <w:br w:type="page"/>
      </w:r>
    </w:p>
    <w:p w14:paraId="7C508D22" w14:textId="77777777" w:rsidR="00FF1833" w:rsidRPr="00CA09EF" w:rsidRDefault="00FF1833" w:rsidP="00CB65E6">
      <w:pPr>
        <w:pStyle w:val="Heading2"/>
        <w:rPr>
          <w:sz w:val="40"/>
          <w:szCs w:val="28"/>
        </w:rPr>
      </w:pPr>
      <w:r w:rsidRPr="00CA09EF">
        <w:rPr>
          <w:sz w:val="40"/>
          <w:szCs w:val="28"/>
        </w:rPr>
        <w:lastRenderedPageBreak/>
        <w:t>Learning activity description</w:t>
      </w:r>
    </w:p>
    <w:p w14:paraId="49B7EAA2" w14:textId="42E04943" w:rsidR="2D72F595" w:rsidRPr="00CA09EF" w:rsidRDefault="2D72F595" w:rsidP="00CB65E6">
      <w:pPr>
        <w:pStyle w:val="Heading3"/>
        <w:numPr>
          <w:ilvl w:val="0"/>
          <w:numId w:val="0"/>
        </w:numPr>
        <w:rPr>
          <w:sz w:val="32"/>
          <w:szCs w:val="32"/>
        </w:rPr>
      </w:pPr>
      <w:r w:rsidRPr="00CA09EF">
        <w:rPr>
          <w:sz w:val="32"/>
          <w:szCs w:val="32"/>
        </w:rPr>
        <w:t>Activity: Design your own circuit</w:t>
      </w:r>
      <w:r w:rsidR="00634E4C" w:rsidRPr="00CA09EF">
        <w:rPr>
          <w:sz w:val="32"/>
          <w:szCs w:val="32"/>
        </w:rPr>
        <w:t xml:space="preserve"> and activity cards</w:t>
      </w:r>
    </w:p>
    <w:p w14:paraId="399E3A9C" w14:textId="2F60914C" w:rsidR="2D72F595" w:rsidRDefault="2D72F595" w:rsidP="62CFB191">
      <w:r w:rsidRPr="62CFB191">
        <w:rPr>
          <w:rFonts w:eastAsia="Arial" w:cs="Arial"/>
          <w:color w:val="231F20"/>
        </w:rPr>
        <w:t xml:space="preserve">Research and design a circuit </w:t>
      </w:r>
      <w:r w:rsidR="00E5256C">
        <w:rPr>
          <w:rFonts w:eastAsia="Arial" w:cs="Arial"/>
          <w:color w:val="231F20"/>
        </w:rPr>
        <w:t>(at least 10</w:t>
      </w:r>
      <w:r w:rsidR="00634E4C">
        <w:rPr>
          <w:rFonts w:eastAsia="Arial" w:cs="Arial"/>
          <w:color w:val="231F20"/>
        </w:rPr>
        <w:t xml:space="preserve"> stations) </w:t>
      </w:r>
      <w:r w:rsidRPr="62CFB191">
        <w:rPr>
          <w:rFonts w:eastAsia="Arial" w:cs="Arial"/>
          <w:color w:val="231F20"/>
        </w:rPr>
        <w:t>for local secondary school students, including yourself.</w:t>
      </w:r>
      <w:r w:rsidR="00E5256C">
        <w:rPr>
          <w:rFonts w:eastAsia="Arial" w:cs="Arial"/>
          <w:color w:val="231F20"/>
        </w:rPr>
        <w:t xml:space="preserve"> Your circuit should:</w:t>
      </w:r>
    </w:p>
    <w:p w14:paraId="146905F2" w14:textId="7B3EBCAD" w:rsidR="00E5256C" w:rsidRPr="00497730" w:rsidRDefault="00E5256C" w:rsidP="00497730">
      <w:pPr>
        <w:pStyle w:val="ListNumber"/>
      </w:pPr>
      <w:r w:rsidRPr="00497730">
        <w:t>Include a warm-up, conditioning and a cool-down.</w:t>
      </w:r>
    </w:p>
    <w:p w14:paraId="52157434" w14:textId="5BF2589F" w:rsidR="00E5256C" w:rsidRPr="00497730" w:rsidRDefault="00E5256C" w:rsidP="00497730">
      <w:pPr>
        <w:pStyle w:val="ListNumber"/>
      </w:pPr>
      <w:r w:rsidRPr="00497730">
        <w:t xml:space="preserve">Use non-specialised equipment, e.g. equipment found around the home, garden or park. </w:t>
      </w:r>
    </w:p>
    <w:p w14:paraId="6358A3FA" w14:textId="472E72AE" w:rsidR="2D72F595" w:rsidRPr="00497730" w:rsidRDefault="00E5256C" w:rsidP="00497730">
      <w:pPr>
        <w:pStyle w:val="ListNumber"/>
      </w:pPr>
      <w:r w:rsidRPr="00497730">
        <w:t>Incorporate the natural environment in your circuit. For example, place it in your garden, a park, a paddock or the beach.</w:t>
      </w:r>
    </w:p>
    <w:p w14:paraId="2D24839A" w14:textId="225C3A1F" w:rsidR="007A41F5" w:rsidRDefault="00E5256C" w:rsidP="00497730">
      <w:pPr>
        <w:pStyle w:val="ListNumber"/>
      </w:pPr>
      <w:r w:rsidRPr="00497730">
        <w:t>Include</w:t>
      </w:r>
      <w:r>
        <w:t xml:space="preserve"> t</w:t>
      </w:r>
      <w:r w:rsidR="00437BA9">
        <w:t>he number of repetitions or</w:t>
      </w:r>
      <w:r>
        <w:t xml:space="preserve"> time frame for </w:t>
      </w:r>
      <w:r w:rsidR="00437BA9">
        <w:t>each station</w:t>
      </w:r>
      <w:r>
        <w:t xml:space="preserve">. </w:t>
      </w:r>
    </w:p>
    <w:p w14:paraId="36B23B52" w14:textId="3D2BD5EB" w:rsidR="2D72F595" w:rsidRPr="00CA09EF" w:rsidRDefault="2D72F595" w:rsidP="00CA09EF">
      <w:pPr>
        <w:pStyle w:val="Heading3"/>
        <w:numPr>
          <w:ilvl w:val="0"/>
          <w:numId w:val="0"/>
        </w:numPr>
        <w:rPr>
          <w:sz w:val="32"/>
          <w:szCs w:val="32"/>
        </w:rPr>
      </w:pPr>
      <w:r w:rsidRPr="00CA09EF">
        <w:rPr>
          <w:sz w:val="32"/>
          <w:szCs w:val="32"/>
        </w:rPr>
        <w:t>Activity: Design activity cards</w:t>
      </w:r>
    </w:p>
    <w:p w14:paraId="06F7C408" w14:textId="2F0C9D6D" w:rsidR="00437BA9" w:rsidRDefault="00E5256C" w:rsidP="78FF2CBE">
      <w:pPr>
        <w:rPr>
          <w:rFonts w:eastAsia="Arial" w:cs="Arial"/>
        </w:rPr>
      </w:pPr>
      <w:r>
        <w:rPr>
          <w:rFonts w:eastAsia="Arial" w:cs="Arial"/>
        </w:rPr>
        <w:t>For each of the stations within your circuit (at least 10), des</w:t>
      </w:r>
      <w:r w:rsidR="00634E4C">
        <w:rPr>
          <w:rFonts w:eastAsia="Arial" w:cs="Arial"/>
        </w:rPr>
        <w:t>ign an</w:t>
      </w:r>
      <w:r w:rsidR="2D72F595" w:rsidRPr="78FF2CBE">
        <w:rPr>
          <w:rFonts w:eastAsia="Arial" w:cs="Arial"/>
        </w:rPr>
        <w:t xml:space="preserve"> activity card</w:t>
      </w:r>
      <w:r w:rsidR="00437BA9">
        <w:rPr>
          <w:rFonts w:eastAsia="Arial" w:cs="Arial"/>
        </w:rPr>
        <w:t xml:space="preserve">. Pretend your target audience has never performed </w:t>
      </w:r>
      <w:proofErr w:type="gramStart"/>
      <w:r w:rsidR="00437BA9">
        <w:rPr>
          <w:rFonts w:eastAsia="Arial" w:cs="Arial"/>
        </w:rPr>
        <w:t>these exercise</w:t>
      </w:r>
      <w:proofErr w:type="gramEnd"/>
      <w:r w:rsidR="00437BA9">
        <w:rPr>
          <w:rFonts w:eastAsia="Arial" w:cs="Arial"/>
        </w:rPr>
        <w:t xml:space="preserve"> before. Each station should include:</w:t>
      </w:r>
    </w:p>
    <w:p w14:paraId="43F2A2BA" w14:textId="16E4AB44" w:rsidR="00437BA9" w:rsidRDefault="00497730" w:rsidP="00437BA9">
      <w:pPr>
        <w:pStyle w:val="ListParagraph"/>
        <w:numPr>
          <w:ilvl w:val="0"/>
          <w:numId w:val="47"/>
        </w:numPr>
        <w:rPr>
          <w:rFonts w:eastAsia="Arial" w:cs="Arial"/>
        </w:rPr>
      </w:pPr>
      <w:r>
        <w:rPr>
          <w:rFonts w:eastAsia="Arial" w:cs="Arial"/>
        </w:rPr>
        <w:t>w</w:t>
      </w:r>
      <w:r w:rsidR="00437BA9">
        <w:rPr>
          <w:rFonts w:eastAsia="Arial" w:cs="Arial"/>
        </w:rPr>
        <w:t>ritten key components of the activity</w:t>
      </w:r>
    </w:p>
    <w:p w14:paraId="251AB10A" w14:textId="396A68DB" w:rsidR="00437BA9" w:rsidRDefault="00497730" w:rsidP="00437BA9">
      <w:pPr>
        <w:pStyle w:val="ListParagraph"/>
        <w:numPr>
          <w:ilvl w:val="0"/>
          <w:numId w:val="47"/>
        </w:numPr>
        <w:rPr>
          <w:rFonts w:eastAsia="Arial" w:cs="Arial"/>
        </w:rPr>
      </w:pPr>
      <w:r>
        <w:rPr>
          <w:rFonts w:eastAsia="Arial" w:cs="Arial"/>
        </w:rPr>
        <w:t>d</w:t>
      </w:r>
      <w:r w:rsidR="00437BA9">
        <w:rPr>
          <w:rFonts w:eastAsia="Arial" w:cs="Arial"/>
        </w:rPr>
        <w:t>iagram/ video</w:t>
      </w:r>
    </w:p>
    <w:p w14:paraId="151553D2" w14:textId="7EB93298" w:rsidR="00437BA9" w:rsidRPr="00437BA9" w:rsidRDefault="00497730" w:rsidP="00437BA9">
      <w:pPr>
        <w:pStyle w:val="ListParagraph"/>
        <w:numPr>
          <w:ilvl w:val="0"/>
          <w:numId w:val="47"/>
        </w:numPr>
        <w:rPr>
          <w:rFonts w:eastAsia="Arial" w:cs="Arial"/>
        </w:rPr>
      </w:pPr>
      <w:r>
        <w:rPr>
          <w:rFonts w:eastAsia="Arial" w:cs="Arial"/>
        </w:rPr>
        <w:t>o</w:t>
      </w:r>
      <w:r w:rsidR="00437BA9">
        <w:rPr>
          <w:rFonts w:eastAsia="Arial" w:cs="Arial"/>
        </w:rPr>
        <w:t>ption for lower or more advanced performers</w:t>
      </w:r>
    </w:p>
    <w:p w14:paraId="04AF74BC" w14:textId="3F23091C" w:rsidR="78FF2CBE" w:rsidRDefault="00437BA9" w:rsidP="78FF2CBE">
      <w:pPr>
        <w:rPr>
          <w:rFonts w:eastAsia="Arial" w:cs="Arial"/>
          <w:color w:val="231F20"/>
        </w:rPr>
      </w:pPr>
      <w:r w:rsidRPr="78FF2CBE">
        <w:rPr>
          <w:rFonts w:eastAsia="Arial" w:cs="Arial"/>
          <w:color w:val="231F20"/>
        </w:rPr>
        <w:t xml:space="preserve">An app such as </w:t>
      </w:r>
      <w:hyperlink r:id="rId11">
        <w:r w:rsidRPr="78FF2CBE">
          <w:rPr>
            <w:rStyle w:val="Hyperlink"/>
            <w:rFonts w:eastAsia="Arial" w:cs="Arial"/>
          </w:rPr>
          <w:t>Workout producer</w:t>
        </w:r>
      </w:hyperlink>
      <w:r>
        <w:t xml:space="preserve"> could be helpful</w:t>
      </w:r>
      <w:r w:rsidR="0040282C">
        <w:t xml:space="preserve"> to create the workout.</w:t>
      </w:r>
    </w:p>
    <w:p w14:paraId="65768360" w14:textId="28D6C447" w:rsidR="2D72F595" w:rsidRPr="00CA09EF" w:rsidRDefault="2D72F595" w:rsidP="00CA09EF">
      <w:pPr>
        <w:pStyle w:val="Heading3"/>
        <w:numPr>
          <w:ilvl w:val="0"/>
          <w:numId w:val="0"/>
        </w:numPr>
        <w:rPr>
          <w:sz w:val="32"/>
          <w:szCs w:val="32"/>
        </w:rPr>
      </w:pPr>
      <w:r w:rsidRPr="00CA09EF">
        <w:rPr>
          <w:sz w:val="32"/>
          <w:szCs w:val="32"/>
        </w:rPr>
        <w:t xml:space="preserve"> Activity: Marketing and promotion</w:t>
      </w:r>
    </w:p>
    <w:p w14:paraId="3B47D3D1" w14:textId="203E0260" w:rsidR="2D72F595" w:rsidRDefault="2D72F595">
      <w:r w:rsidRPr="62CFB191">
        <w:rPr>
          <w:rFonts w:eastAsia="Arial" w:cs="Arial"/>
          <w:color w:val="231F20"/>
        </w:rPr>
        <w:t>Justify why and how your circuit will be effective in impacting your target audience.</w:t>
      </w:r>
      <w:r w:rsidRPr="62CFB191">
        <w:rPr>
          <w:rFonts w:eastAsia="Arial" w:cs="Arial"/>
        </w:rPr>
        <w:t xml:space="preserve"> </w:t>
      </w:r>
    </w:p>
    <w:p w14:paraId="04EC6BF7" w14:textId="4564409B" w:rsidR="00257B9D" w:rsidRDefault="2D72F595">
      <w:pPr>
        <w:rPr>
          <w:rFonts w:eastAsia="Arial" w:cs="Arial"/>
          <w:color w:val="231F20"/>
        </w:rPr>
      </w:pPr>
      <w:r w:rsidRPr="62CFB191">
        <w:rPr>
          <w:rFonts w:eastAsia="Arial" w:cs="Arial"/>
          <w:color w:val="231F20"/>
        </w:rPr>
        <w:t xml:space="preserve">Present your circuit to the class in a few minutes. This can be done live (online platform delivery or in a class) or recorded as video </w:t>
      </w:r>
      <w:r w:rsidR="00257B9D">
        <w:rPr>
          <w:rFonts w:eastAsia="Arial" w:cs="Arial"/>
          <w:color w:val="231F20"/>
        </w:rPr>
        <w:t xml:space="preserve">(using an iPhone, iPad or other device) </w:t>
      </w:r>
      <w:r w:rsidRPr="62CFB191">
        <w:rPr>
          <w:rFonts w:eastAsia="Arial" w:cs="Arial"/>
          <w:color w:val="231F20"/>
        </w:rPr>
        <w:t xml:space="preserve">and shared in the class online platform. </w:t>
      </w:r>
    </w:p>
    <w:p w14:paraId="43E13808" w14:textId="36723373" w:rsidR="008970AD" w:rsidRPr="00682F57" w:rsidRDefault="2D72F595" w:rsidP="007358BD">
      <w:pPr>
        <w:rPr>
          <w:rFonts w:cs="Arial"/>
          <w:lang w:eastAsia="en-AU"/>
        </w:rPr>
      </w:pPr>
      <w:r w:rsidRPr="62CFB191">
        <w:rPr>
          <w:rFonts w:eastAsia="Arial" w:cs="Arial"/>
          <w:color w:val="231F20"/>
        </w:rPr>
        <w:t xml:space="preserve">Option: </w:t>
      </w:r>
      <w:r w:rsidR="0040282C">
        <w:rPr>
          <w:rFonts w:eastAsia="Arial" w:cs="Arial"/>
          <w:color w:val="231F20"/>
        </w:rPr>
        <w:t>Give s</w:t>
      </w:r>
      <w:r w:rsidRPr="62CFB191">
        <w:rPr>
          <w:rFonts w:eastAsia="Arial" w:cs="Arial"/>
          <w:color w:val="231F20"/>
        </w:rPr>
        <w:t xml:space="preserve">tudents </w:t>
      </w:r>
      <w:r w:rsidR="0040282C">
        <w:rPr>
          <w:rFonts w:eastAsia="Arial" w:cs="Arial"/>
          <w:color w:val="231F20"/>
        </w:rPr>
        <w:t xml:space="preserve">the opportunity to </w:t>
      </w:r>
      <w:r w:rsidRPr="62CFB191">
        <w:rPr>
          <w:rFonts w:eastAsia="Arial" w:cs="Arial"/>
          <w:color w:val="231F20"/>
        </w:rPr>
        <w:t xml:space="preserve">select one of their peers’ circuits and complete it. </w:t>
      </w:r>
      <w:r w:rsidR="0040282C">
        <w:rPr>
          <w:rFonts w:eastAsia="Arial" w:cs="Arial"/>
          <w:color w:val="231F20"/>
        </w:rPr>
        <w:t>On your class online platform students record part of the circuit and evaluate the effectiveness of the circuit</w:t>
      </w:r>
      <w:r w:rsidR="00CB65E6">
        <w:rPr>
          <w:rFonts w:eastAsia="Arial" w:cs="Arial"/>
          <w:color w:val="231F20"/>
        </w:rPr>
        <w:t>.</w:t>
      </w:r>
    </w:p>
    <w:sectPr w:rsidR="008970AD" w:rsidRPr="00682F57" w:rsidSect="00FF183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F87C9" w14:textId="7587126A" w:rsidR="008B4717" w:rsidRDefault="008B4717">
      <w:r>
        <w:separator/>
      </w:r>
    </w:p>
    <w:p w14:paraId="7E78DDCB" w14:textId="77777777" w:rsidR="008B4717" w:rsidRDefault="008B4717"/>
  </w:endnote>
  <w:endnote w:type="continuationSeparator" w:id="0">
    <w:p w14:paraId="50924D82" w14:textId="2715DD8D" w:rsidR="008B4717" w:rsidRDefault="008B4717">
      <w:r>
        <w:continuationSeparator/>
      </w:r>
      <w:bookmarkStart w:id="0" w:name="_GoBack"/>
      <w:bookmarkEnd w:id="0"/>
    </w:p>
    <w:p w14:paraId="17B45D81" w14:textId="77777777" w:rsidR="008B4717" w:rsidRDefault="008B4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62621" w14:textId="6ADA8858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53848">
      <w:rPr>
        <w:noProof/>
      </w:rPr>
      <w:t>2</w:t>
    </w:r>
    <w:r w:rsidRPr="002810D3">
      <w:fldChar w:fldCharType="end"/>
    </w:r>
    <w:r w:rsidRPr="002810D3">
      <w:tab/>
    </w:r>
    <w:r w:rsidR="00462711">
      <w:t>Design physical activit</w:t>
    </w:r>
    <w:r w:rsidR="00497730">
      <w:t>y</w:t>
    </w:r>
    <w:r w:rsidR="00462711">
      <w:t xml:space="preserve"> options</w:t>
    </w:r>
    <w:r w:rsidR="00FF05CF" w:rsidRPr="00FF05CF">
      <w:t xml:space="preserve"> – Stage </w:t>
    </w:r>
    <w:r w:rsidR="00462711"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83F8E" w14:textId="4AF79B77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F4C92">
      <w:rPr>
        <w:noProof/>
      </w:rPr>
      <w:t>Jul-21</w:t>
    </w:r>
    <w:r w:rsidRPr="002810D3">
      <w:fldChar w:fldCharType="end"/>
    </w:r>
    <w:r w:rsidR="00FF1833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96E5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7E152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51A7FAB" wp14:editId="74A0A68C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AB801" w14:textId="262C8012" w:rsidR="008B4717" w:rsidRDefault="008B4717">
      <w:r>
        <w:separator/>
      </w:r>
    </w:p>
    <w:p w14:paraId="7BF1C039" w14:textId="77777777" w:rsidR="008B4717" w:rsidRDefault="008B4717"/>
  </w:footnote>
  <w:footnote w:type="continuationSeparator" w:id="0">
    <w:p w14:paraId="32C25ADB" w14:textId="232A5FB4" w:rsidR="008B4717" w:rsidRDefault="008B4717">
      <w:r>
        <w:continuationSeparator/>
      </w:r>
    </w:p>
    <w:p w14:paraId="65244B7D" w14:textId="77777777" w:rsidR="008B4717" w:rsidRDefault="008B47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5284D" w14:textId="77777777" w:rsidR="00D96E58" w:rsidRDefault="00D96E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2E115" w14:textId="77777777" w:rsidR="00D96E58" w:rsidRDefault="00D96E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053A8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036A3B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4C737A8"/>
    <w:multiLevelType w:val="multilevel"/>
    <w:tmpl w:val="DD22DD54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1B4D165B"/>
    <w:multiLevelType w:val="hybridMultilevel"/>
    <w:tmpl w:val="955EA1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368"/>
        </w:tabs>
        <w:ind w:left="368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EA06930"/>
    <w:multiLevelType w:val="multilevel"/>
    <w:tmpl w:val="6100CBA0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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5FED5D0D"/>
    <w:multiLevelType w:val="multilevel"/>
    <w:tmpl w:val="081ECEA4"/>
    <w:lvl w:ilvl="0">
      <w:start w:val="1"/>
      <w:numFmt w:val="bullet"/>
      <w:lvlText w:val=""/>
      <w:lvlJc w:val="left"/>
      <w:pPr>
        <w:ind w:left="0" w:firstLine="360"/>
      </w:pPr>
      <w:rPr>
        <w:rFonts w:ascii="Symbol" w:hAnsi="Symbol" w:hint="default"/>
        <w:u w:val="none"/>
      </w:rPr>
    </w:lvl>
    <w:lvl w:ilvl="1">
      <w:start w:val="1"/>
      <w:numFmt w:val="bullet"/>
      <w:lvlText w:val="–"/>
      <w:lvlJc w:val="left"/>
      <w:pPr>
        <w:ind w:left="-742" w:firstLine="1080"/>
      </w:pPr>
      <w:rPr>
        <w:rFonts w:ascii="Arial" w:hAnsi="Arial" w:cs="Arial" w:hint="default"/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2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737F2736"/>
    <w:multiLevelType w:val="hybridMultilevel"/>
    <w:tmpl w:val="D8061826"/>
    <w:lvl w:ilvl="0" w:tplc="0C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26" w15:restartNumberingAfterBreak="0">
    <w:nsid w:val="74135067"/>
    <w:multiLevelType w:val="hybridMultilevel"/>
    <w:tmpl w:val="7D56A8C4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770D12BD"/>
    <w:multiLevelType w:val="hybridMultilevel"/>
    <w:tmpl w:val="40100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7B845068"/>
    <w:multiLevelType w:val="hybridMultilevel"/>
    <w:tmpl w:val="4B30FD7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20"/>
  </w:num>
  <w:num w:numId="4">
    <w:abstractNumId w:val="23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4"/>
  </w:num>
  <w:num w:numId="8">
    <w:abstractNumId w:val="13"/>
  </w:num>
  <w:num w:numId="9">
    <w:abstractNumId w:val="19"/>
  </w:num>
  <w:num w:numId="10">
    <w:abstractNumId w:val="11"/>
  </w:num>
  <w:num w:numId="11">
    <w:abstractNumId w:val="16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8"/>
  </w:num>
  <w:num w:numId="22">
    <w:abstractNumId w:val="22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7"/>
  </w:num>
  <w:num w:numId="32">
    <w:abstractNumId w:val="28"/>
  </w:num>
  <w:num w:numId="33">
    <w:abstractNumId w:val="20"/>
  </w:num>
  <w:num w:numId="34">
    <w:abstractNumId w:val="23"/>
  </w:num>
  <w:num w:numId="35">
    <w:abstractNumId w:val="7"/>
  </w:num>
  <w:num w:numId="36">
    <w:abstractNumId w:val="26"/>
  </w:num>
  <w:num w:numId="37">
    <w:abstractNumId w:val="21"/>
  </w:num>
  <w:num w:numId="38">
    <w:abstractNumId w:val="15"/>
  </w:num>
  <w:num w:numId="39">
    <w:abstractNumId w:val="15"/>
  </w:num>
  <w:num w:numId="40">
    <w:abstractNumId w:val="27"/>
  </w:num>
  <w:num w:numId="41">
    <w:abstractNumId w:val="18"/>
  </w:num>
  <w:num w:numId="42">
    <w:abstractNumId w:val="10"/>
  </w:num>
  <w:num w:numId="43">
    <w:abstractNumId w:val="21"/>
  </w:num>
  <w:num w:numId="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9"/>
  </w:num>
  <w:num w:numId="46">
    <w:abstractNumId w:val="12"/>
  </w:num>
  <w:num w:numId="47">
    <w:abstractNumId w:val="25"/>
  </w:num>
  <w:num w:numId="48">
    <w:abstractNumId w:val="15"/>
  </w:num>
  <w:num w:numId="49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zE2NbGwMDc3NzVU0lEKTi0uzszPAykwqgUA1D530SwAAAA="/>
  </w:docVars>
  <w:rsids>
    <w:rsidRoot w:val="00FF1833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CA8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1D57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4C92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5666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57B9D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D76D6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4D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CEE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A72D4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7AA"/>
    <w:rsid w:val="00400EB0"/>
    <w:rsid w:val="004013F6"/>
    <w:rsid w:val="0040282C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37864"/>
    <w:rsid w:val="00437BA9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2711"/>
    <w:rsid w:val="00463BFC"/>
    <w:rsid w:val="004657D6"/>
    <w:rsid w:val="00471FC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97730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3D20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9781E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540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4E4C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2F57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0D7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8BD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A8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1F5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0AD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717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37967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4B3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48DD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3848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3A8F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2DCB"/>
    <w:rsid w:val="00AB35D0"/>
    <w:rsid w:val="00AB77E7"/>
    <w:rsid w:val="00AC08A1"/>
    <w:rsid w:val="00AC1DCF"/>
    <w:rsid w:val="00AC23B1"/>
    <w:rsid w:val="00AC260E"/>
    <w:rsid w:val="00AC2AF9"/>
    <w:rsid w:val="00AC2F71"/>
    <w:rsid w:val="00AC47A6"/>
    <w:rsid w:val="00AC60C5"/>
    <w:rsid w:val="00AC78ED"/>
    <w:rsid w:val="00AD0220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8B1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A5AFB"/>
    <w:rsid w:val="00BB1855"/>
    <w:rsid w:val="00BB1B9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0D9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FED"/>
    <w:rsid w:val="00CA09EF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5E6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5DA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E58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56C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5F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864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5AFD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93C"/>
    <w:rsid w:val="00FE0C73"/>
    <w:rsid w:val="00FE0F38"/>
    <w:rsid w:val="00FE108E"/>
    <w:rsid w:val="00FE10F9"/>
    <w:rsid w:val="00FE126B"/>
    <w:rsid w:val="00FE2356"/>
    <w:rsid w:val="00FE2629"/>
    <w:rsid w:val="00FE4068"/>
    <w:rsid w:val="00FE40B5"/>
    <w:rsid w:val="00FE660C"/>
    <w:rsid w:val="00FE87A3"/>
    <w:rsid w:val="00FF05CF"/>
    <w:rsid w:val="00FF0F2A"/>
    <w:rsid w:val="00FF1833"/>
    <w:rsid w:val="00FF492B"/>
    <w:rsid w:val="00FF5EC7"/>
    <w:rsid w:val="00FF7815"/>
    <w:rsid w:val="00FF7892"/>
    <w:rsid w:val="0155F846"/>
    <w:rsid w:val="02F8C5FB"/>
    <w:rsid w:val="0D32374B"/>
    <w:rsid w:val="12FF09A3"/>
    <w:rsid w:val="143B5B50"/>
    <w:rsid w:val="1C4105E6"/>
    <w:rsid w:val="1D454EB5"/>
    <w:rsid w:val="1EA56A73"/>
    <w:rsid w:val="1F0B6D82"/>
    <w:rsid w:val="200926C6"/>
    <w:rsid w:val="219D27DD"/>
    <w:rsid w:val="240E1171"/>
    <w:rsid w:val="26062616"/>
    <w:rsid w:val="2697C121"/>
    <w:rsid w:val="26FC7AF9"/>
    <w:rsid w:val="2ABBD5E1"/>
    <w:rsid w:val="2B0918DD"/>
    <w:rsid w:val="2B6C39AB"/>
    <w:rsid w:val="2D72F595"/>
    <w:rsid w:val="300E96BB"/>
    <w:rsid w:val="36D0B386"/>
    <w:rsid w:val="3AFD7F5E"/>
    <w:rsid w:val="40A8DD15"/>
    <w:rsid w:val="42A31E7C"/>
    <w:rsid w:val="42CDBB23"/>
    <w:rsid w:val="4820C3BF"/>
    <w:rsid w:val="48239F36"/>
    <w:rsid w:val="49B1241E"/>
    <w:rsid w:val="4B70F181"/>
    <w:rsid w:val="50B99619"/>
    <w:rsid w:val="564EC68E"/>
    <w:rsid w:val="5872A261"/>
    <w:rsid w:val="5EDEE642"/>
    <w:rsid w:val="5F75D09F"/>
    <w:rsid w:val="60692A05"/>
    <w:rsid w:val="60AE0DC6"/>
    <w:rsid w:val="62BB5525"/>
    <w:rsid w:val="62CFB191"/>
    <w:rsid w:val="630319BE"/>
    <w:rsid w:val="63B45E2A"/>
    <w:rsid w:val="657AF68E"/>
    <w:rsid w:val="65F728CB"/>
    <w:rsid w:val="68135751"/>
    <w:rsid w:val="6C692CAB"/>
    <w:rsid w:val="6CE53D9D"/>
    <w:rsid w:val="73BBF386"/>
    <w:rsid w:val="78FF2CBE"/>
    <w:rsid w:val="7AC96152"/>
    <w:rsid w:val="7C1F74D9"/>
    <w:rsid w:val="7E19A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224A7C"/>
  <w14:defaultImageDpi w14:val="330"/>
  <w15:chartTrackingRefBased/>
  <w15:docId w15:val="{6948891C-7D68-457D-8AA1-A72CFDE87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NormalWeb">
    <w:name w:val="Normal (Web)"/>
    <w:basedOn w:val="Normal"/>
    <w:uiPriority w:val="99"/>
    <w:semiHidden/>
    <w:unhideWhenUsed/>
    <w:rsid w:val="00FE40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9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C96FE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2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4252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4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5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2073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3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pps.apple.com/us/app/workout-producer/id1499283151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educationstandards.nsw.edu.au/wps/portal/nesa/k-10/learning-areas/pdhpe/pdhpe-k-10-2018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3" ma:contentTypeDescription="Create a new document." ma:contentTypeScope="" ma:versionID="3269d3bb4d7cb0957a10a7f033fb2f0a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21ae04b34020c606b5f95e271a46d408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0FCA42-5E9A-49E7-A02D-10C0AB8B1BA5}">
  <ds:schemaRefs>
    <ds:schemaRef ds:uri="http://schemas.microsoft.com/office/2006/documentManagement/types"/>
    <ds:schemaRef ds:uri="http://purl.org/dc/elements/1.1/"/>
    <ds:schemaRef ds:uri="946db038-1dcd-4d2d-acc3-074dba562d2c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a3893891-f0a0-41d0-9ee8-6d125d8ab87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19008C1-AC95-482B-9583-6A434EA5E7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CF10F0-5BB2-45D5-A081-861B3AF2D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physical activity</vt:lpstr>
    </vt:vector>
  </TitlesOfParts>
  <Manager/>
  <Company/>
  <LinksUpToDate>false</LinksUpToDate>
  <CharactersWithSpaces>3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physical activity</dc:title>
  <dc:subject/>
  <dc:creator>NSW Department of Education</dc:creator>
  <cp:keywords>Stage 5</cp:keywords>
  <dc:description/>
  <cp:lastModifiedBy>Nikki Papas</cp:lastModifiedBy>
  <cp:revision>2</cp:revision>
  <dcterms:created xsi:type="dcterms:W3CDTF">2021-07-02T06:12:00Z</dcterms:created>
  <dcterms:modified xsi:type="dcterms:W3CDTF">2021-07-02T06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